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1" w:name="X43eb3d2a501a0d49f511c402977e41f415e1dbf"/>
    <w:p>
      <w:pPr>
        <w:pStyle w:val="Heading1"/>
      </w:pPr>
      <w:r>
        <w:t xml:space="preserve">INTERNATIONAL MARINE ENGINEERING INTERNSHIP APPLICATION</w:t>
      </w:r>
    </w:p>
    <w:p>
      <w:pPr>
        <w:pStyle w:val="FirstParagraph"/>
      </w:pPr>
      <w:r>
        <w:t xml:space="preserve">January 28, 2024</w:t>
      </w:r>
    </w:p>
    <w:p>
      <w:pPr>
        <w:pStyle w:val="BodyText"/>
      </w:pPr>
      <w:r>
        <w:t xml:space="preserve">Maritime Human Resources Department</w:t>
      </w:r>
    </w:p>
    <w:p>
      <w:pPr>
        <w:pStyle w:val="BodyText"/>
      </w:pPr>
      <w:r>
        <w:t xml:space="preserve">Casablanca Port Authority (APM Terminals)</w:t>
      </w:r>
    </w:p>
    <w:p>
      <w:pPr>
        <w:pStyle w:val="BodyText"/>
      </w:pPr>
      <w:r>
        <w:t xml:space="preserve">Port de Casablanca - Zone Industrielle</w:t>
      </w:r>
    </w:p>
    <w:p>
      <w:pPr>
        <w:pStyle w:val="BodyText"/>
      </w:pPr>
      <w:r>
        <w:t xml:space="preserve">Casablanca, Morocco</w:t>
      </w:r>
    </w:p>
    <w:bookmarkStart w:id="20" w:name="X3fec8f2b67938a52c83c58977928131ca3785eb"/>
    <w:p>
      <w:pPr>
        <w:pStyle w:val="Heading2"/>
      </w:pPr>
      <w:r>
        <w:t xml:space="preserve">INTERNSHIP APPLICATION LETTER FOR MARINE ENGINEER POSITION</w:t>
      </w:r>
    </w:p>
    <w:p>
      <w:pPr>
        <w:pStyle w:val="FirstParagraph"/>
      </w:pPr>
      <w:r>
        <w:t xml:space="preserve">Dear Hiring Committee,</w:t>
      </w:r>
    </w:p>
    <w:p>
      <w:pPr>
        <w:pStyle w:val="BodyText"/>
      </w:pPr>
      <w:r>
        <w:t xml:space="preserve">It is with profound enthusiasm that I submit my Internship Application Letter for the Marine Engineer internship position at your esteemed maritime institution in Morocco Casablanca. As a dedicated final-year Marine Engineering student at Southampton University with specialized focus on port infrastructure and vessel propulsion systems, I have meticulously researched the dynamic marine ecosystem of Casablanca – Africa's largest commercial port city – and am eager to contribute my technical skills to your operations while immersing myself in this pivotal maritime hub.</w:t>
      </w:r>
    </w:p>
    <w:p>
      <w:pPr>
        <w:pStyle w:val="BodyText"/>
      </w:pPr>
      <w:r>
        <w:t xml:space="preserve">My academic journey has been rigorously aligned with the operational demands of modern port engineering. Through coursework in "Advanced Marine Propulsion Systems," "Maritime Safety Engineering," and "Port Operations Management," I have developed a comprehensive understanding of the technical complexities that define Casablanca's strategic position as Morocco's primary gateway for Mediterranean and Atlantic trade. My capstone project, "</w:t>
      </w:r>
      <w:r>
        <w:rPr>
          <w:iCs/>
          <w:i/>
        </w:rPr>
        <w:t xml:space="preserve">Optimizing Fuel Efficiency in LNG-Powered Cargo Vessels at Major African Ports</w:t>
      </w:r>
      <w:r>
        <w:t xml:space="preserve">," involved analyzing real-time data from Port of Casablanca operations, revealing critical insights into engine performance under North African climatic conditions. This research directly connects to your authority's recent initiative on sustainable port development, demonstrating my proactive engagement with Morocco Casablanca's specific maritime challenges.</w:t>
      </w:r>
    </w:p>
    <w:p>
      <w:pPr>
        <w:pStyle w:val="BodyText"/>
      </w:pPr>
      <w:r>
        <w:t xml:space="preserve">Technical proficiency forms the cornerstone of my Marine Engineer application. I am certified in SOLAS-compliant machinery operation and possess advanced expertise in computer-aided engineering tools essential for modern marine infrastructure: 3D modeling software (SolidWorks, AutoCAD Marine), vibration analysis systems (Bently Nevada), and predictive maintenance platforms. During my previous internship with Damen Shipyards Group in the Netherlands, I contributed to a propulsion system retrofit project involving 120-meter cargo vessels – directly relevant to the vessel traffic patterns at Morocco Casablanca. My hands-on experience includes troubleshooting main engine lubrication systems, interpreting technical drawings for auxiliary equipment installations, and collaborating with multi-national engineering teams on safety compliance protocols.</w:t>
      </w:r>
    </w:p>
    <w:p>
      <w:pPr>
        <w:pStyle w:val="BodyText"/>
      </w:pPr>
      <w:r>
        <w:t xml:space="preserve">What makes Morocco Casablanca uniquely compelling is its role as a strategic nexus connecting European markets with African supply chains. The port's ongoing expansion into the "New Port of Témara" project – which aims to triple container handling capacity by 2030 – creates an unprecedented opportunity for innovative engineering solutions. Having studied the economic impact of port modernization in Maghreb countries, I understand how your team's work directly influences Morocco's status as a global logistics leader. The prospect of applying my knowledge to optimize fuel consumption for the growing fleet visiting Casablanca – where vessel arrivals increased by 18% annually since 2021 according to OECD data – would be transformative for both my career and the port's environmental goals.</w:t>
      </w:r>
    </w:p>
    <w:p>
      <w:pPr>
        <w:pStyle w:val="BodyText"/>
      </w:pPr>
      <w:r>
        <w:t xml:space="preserve">I am particularly drawn to your commitment to sustainable marine engineering, as evidenced in your "Green Port Initiative" targeting carbon-neutral operations by 2040. My academic research explored hybrid propulsion systems for feeder vessels common in Casablanca's short-sea routes, including battery integration strategies that reduce emissions during berthing. I would welcome the opportunity to contribute to your technical committees focused on shore power installations and waste heat recovery systems – areas where my thesis work provides immediately applicable insights. The chance to learn from Morocco Casablanca's engineering leadership while supporting tangible sustainability outcomes represents the ideal professional development environment.</w:t>
      </w:r>
    </w:p>
    <w:p>
      <w:pPr>
        <w:pStyle w:val="BodyText"/>
      </w:pPr>
      <w:r>
        <w:t xml:space="preserve">Beyond technical competencies, I possess the cultural adaptability essential for success in this global maritime hub. Having completed a semester abroad at Mohammed V University in Rabat (Morocco), I've developed fluency in French and basic Arabic – crucial for collaborating with your diverse engineering teams. My experience managing cross-cultural projects during university competitions taught me to navigate varying technical standards while maintaining safety-first protocols. In the multicultural environment of Morocco Casablanca, where over 15 nationalities work within port operations, this ability to bridge communication gaps is not merely beneficial but essential for effective engineering coordination.</w:t>
      </w:r>
    </w:p>
    <w:p>
      <w:pPr>
        <w:pStyle w:val="BodyText"/>
      </w:pPr>
      <w:r>
        <w:t xml:space="preserve">My practical experience extends beyond academic settings. As a member of the Southampton University Marine Engineering Society, I organized the "Casablanca Port Simulation Workshop" that attracted 45 students and featured guest speakers from Moroccan maritime institutions. This event fostered direct connections with industry professionals who emphasized Casablanca's need for engineers versed in both traditional marine systems and emerging green technologies. The workshop highlighted how my technical background aligns precisely with your recruitment priorities: "Seeking engineers who understand the operational realities of North African ports while embracing future innovations."</w:t>
      </w:r>
    </w:p>
    <w:p>
      <w:pPr>
        <w:pStyle w:val="BodyText"/>
      </w:pPr>
      <w:r>
        <w:t xml:space="preserve">What excites me most about contributing to Morocco Casablanca is the opportunity to work at a port where engineering decisions directly impact national economic development. With 27% of Morocco's export revenue flowing through Casablanca's terminals, your engineering team plays a pivotal role in securing the country's maritime future. I am committed to bringing my problem-solving approach to challenges like reducing engine downtime during peak container traffic periods – a critical concern for the port authority as vessel congestion has increased by 22% since 2019 according to IMO reports.</w:t>
      </w:r>
    </w:p>
    <w:p>
      <w:pPr>
        <w:pStyle w:val="BodyText"/>
      </w:pPr>
      <w:r>
        <w:t xml:space="preserve">As a candidate who has actively sought opportunities related to Morocco Casablanca's marine infrastructure, I am confident that my technical foundation in Marine Engineering, combined with my cultural understanding of Moroccan maritime operations, positions me to make immediate contributions. My internship application reflects not just professional interest but a long-term commitment to growing alongside this vital port authority. I am prepared to relocate immediately upon acceptance and would welcome the chance to discuss how my skills can support your engineering objectives during an interview at your earliest convenience.</w:t>
      </w:r>
    </w:p>
    <w:p>
      <w:pPr>
        <w:pStyle w:val="BodyText"/>
      </w:pPr>
      <w:r>
        <w:t xml:space="preserve">Thank you for considering my Internship Application Letter for the Marine Engineer position. I have attached my resume, academic transcripts, and a copy of my SOLAS certification for your review. I look forward to discussing how I can contribute to the continued excellence of Morocco Casablanca's maritime operations.</w:t>
      </w:r>
    </w:p>
    <w:p>
      <w:pPr>
        <w:pStyle w:val="BodyText"/>
      </w:pPr>
      <w:r>
        <w:t xml:space="preserve">Sincerely,</w:t>
      </w:r>
    </w:p>
    <w:p>
      <w:pPr>
        <w:pStyle w:val="BodyText"/>
      </w:pPr>
      <w:r>
        <w:br/>
      </w:r>
      <w:r>
        <w:br/>
      </w:r>
      <w:r>
        <w:br/>
      </w:r>
    </w:p>
    <w:p>
      <w:pPr>
        <w:pStyle w:val="BodyText"/>
      </w:pPr>
      <w:r>
        <w:t xml:space="preserve">Emma Laurent</w:t>
      </w:r>
    </w:p>
    <w:p>
      <w:pPr>
        <w:pStyle w:val="BodyText"/>
      </w:pPr>
      <w:r>
        <w:t xml:space="preserve">Marine Engineering Student (BEng Hons)</w:t>
      </w:r>
    </w:p>
    <w:p>
      <w:pPr>
        <w:pStyle w:val="BodyText"/>
      </w:pPr>
      <w:r>
        <w:t xml:space="preserve">Southampton University, UK</w:t>
      </w:r>
    </w:p>
    <w:p>
      <w:pPr>
        <w:pStyle w:val="BodyText"/>
      </w:pPr>
      <w:r>
        <w:t xml:space="preserve">Email: emma.laurent@univ-southampton.ac.uk | Phone: +44 7900 123456</w:t>
      </w:r>
    </w:p>
    <w:p>
      <w:pPr>
        <w:pStyle w:val="BodyText"/>
      </w:pPr>
      <w:r>
        <w:t xml:space="preserve">LinkedIn: linkedin.com/in/emma-laurent-marine-engineering</w:t>
      </w:r>
    </w:p>
    <w:p>
      <w:pPr>
        <w:pStyle w:val="BodyText"/>
      </w:pPr>
      <w:r>
        <w:t xml:space="preserve">Word Count: 847 | Document Reference: MARENG_INT_2024_CASABLAN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 Morocco Casablanca</dc:title>
  <dc:creator/>
  <dc:language>en</dc:language>
  <cp:keywords/>
  <dcterms:created xsi:type="dcterms:W3CDTF">2026-07-21T04:33:02Z</dcterms:created>
  <dcterms:modified xsi:type="dcterms:W3CDTF">2026-07-21T04:33:02Z</dcterms:modified>
</cp:coreProperties>
</file>

<file path=docProps/custom.xml><?xml version="1.0" encoding="utf-8"?>
<Properties xmlns="http://schemas.openxmlformats.org/officeDocument/2006/custom-properties" xmlns:vt="http://schemas.openxmlformats.org/officeDocument/2006/docPropsVTypes"/>
</file>